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3ED9" w14:textId="2BD0889B" w:rsidR="00CD4F5C" w:rsidRDefault="00B64A79" w:rsidP="008E28DC">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7A1562AB" w14:textId="60C5269E" w:rsidR="00B64A79" w:rsidRDefault="00B64A79" w:rsidP="008E28DC">
      <w:pPr>
        <w:spacing w:line="480" w:lineRule="auto"/>
        <w:rPr>
          <w:rFonts w:ascii="Times New Roman" w:hAnsi="Times New Roman" w:cs="Times New Roman"/>
          <w:sz w:val="24"/>
          <w:szCs w:val="24"/>
        </w:rPr>
      </w:pPr>
      <w:r>
        <w:rPr>
          <w:rFonts w:ascii="Times New Roman" w:hAnsi="Times New Roman" w:cs="Times New Roman"/>
          <w:sz w:val="24"/>
          <w:szCs w:val="24"/>
        </w:rPr>
        <w:t>CS-405 Secure Coding</w:t>
      </w:r>
    </w:p>
    <w:p w14:paraId="06676F04" w14:textId="76BD52B3" w:rsidR="00B64A79" w:rsidRDefault="00B64A79" w:rsidP="008E28DC">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581AA3BF" w14:textId="20EF9A5F" w:rsidR="00B64A79" w:rsidRDefault="00B64A79" w:rsidP="008E28DC">
      <w:pPr>
        <w:spacing w:line="480" w:lineRule="auto"/>
        <w:rPr>
          <w:rFonts w:ascii="Times New Roman" w:hAnsi="Times New Roman" w:cs="Times New Roman"/>
          <w:sz w:val="24"/>
          <w:szCs w:val="24"/>
        </w:rPr>
      </w:pPr>
      <w:r>
        <w:rPr>
          <w:rFonts w:ascii="Times New Roman" w:hAnsi="Times New Roman" w:cs="Times New Roman"/>
          <w:sz w:val="24"/>
          <w:szCs w:val="24"/>
        </w:rPr>
        <w:t>April 19, 2022</w:t>
      </w:r>
    </w:p>
    <w:p w14:paraId="2301DF71" w14:textId="1AFD9A70" w:rsidR="00B64A79" w:rsidRDefault="00B64A79" w:rsidP="008E28DC">
      <w:pPr>
        <w:spacing w:line="480" w:lineRule="auto"/>
        <w:jc w:val="center"/>
        <w:rPr>
          <w:rFonts w:ascii="Times New Roman" w:hAnsi="Times New Roman" w:cs="Times New Roman"/>
          <w:sz w:val="24"/>
          <w:szCs w:val="24"/>
        </w:rPr>
      </w:pPr>
      <w:r>
        <w:rPr>
          <w:rFonts w:ascii="Times New Roman" w:hAnsi="Times New Roman" w:cs="Times New Roman"/>
          <w:sz w:val="24"/>
          <w:szCs w:val="24"/>
        </w:rPr>
        <w:t>Portfolio Reflection</w:t>
      </w:r>
    </w:p>
    <w:p w14:paraId="0E1A6FF7" w14:textId="0EDF2432" w:rsidR="00B64A79" w:rsidRDefault="00B64A79" w:rsidP="008E28DC">
      <w:pPr>
        <w:spacing w:line="480" w:lineRule="auto"/>
        <w:rPr>
          <w:rFonts w:ascii="Times New Roman" w:hAnsi="Times New Roman" w:cs="Times New Roman"/>
          <w:sz w:val="24"/>
          <w:szCs w:val="24"/>
        </w:rPr>
      </w:pPr>
      <w:r>
        <w:rPr>
          <w:rFonts w:ascii="Times New Roman" w:hAnsi="Times New Roman" w:cs="Times New Roman"/>
          <w:sz w:val="24"/>
          <w:szCs w:val="24"/>
        </w:rPr>
        <w:tab/>
      </w:r>
      <w:r w:rsidR="008E28DC">
        <w:rPr>
          <w:rFonts w:ascii="Times New Roman" w:hAnsi="Times New Roman" w:cs="Times New Roman"/>
          <w:sz w:val="24"/>
          <w:szCs w:val="24"/>
        </w:rPr>
        <w:t xml:space="preserve">When taking this class, it was very evident that security needs to be addressed at all levels of the SDLC.  Companies are always venerable and need to keep up to date with what the hackers are always doing.  If we were to wait until the end to focus on security, it would cost us more time and money.  Waiting until the end to work on our security could make it so that the security, we put in place messes up all our code.  It is imperative to secure our code through out the whole SDLC.  </w:t>
      </w:r>
    </w:p>
    <w:p w14:paraId="217C584D" w14:textId="550DA877" w:rsidR="008E28DC" w:rsidRDefault="008E28DC" w:rsidP="008E28D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en assessing the risk and the cost benefit of mitigation I tried to make sure that </w:t>
      </w:r>
      <w:r>
        <w:rPr>
          <w:rFonts w:ascii="Times New Roman" w:hAnsi="Times New Roman" w:cs="Times New Roman"/>
          <w:sz w:val="24"/>
          <w:szCs w:val="24"/>
        </w:rPr>
        <w:softHyphen/>
      </w:r>
      <w:r w:rsidR="00DD3221">
        <w:rPr>
          <w:rFonts w:ascii="Times New Roman" w:hAnsi="Times New Roman" w:cs="Times New Roman"/>
          <w:sz w:val="24"/>
          <w:szCs w:val="24"/>
        </w:rPr>
        <w:t xml:space="preserve">I focused on the areas that were the most likely to happen and the most damaging to the company.  From there I then tried to focus on the least likely and lowest mitigation cost. </w:t>
      </w:r>
    </w:p>
    <w:p w14:paraId="2BEB2FE2" w14:textId="10AA50F9" w:rsidR="00DD3221" w:rsidRDefault="00DD3221" w:rsidP="008E28D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Zero trust is something that is used everywhere these days.  Zero trust ensures that we are making sure that we are getting permission into everything </w:t>
      </w:r>
      <w:r w:rsidR="00E8135B">
        <w:rPr>
          <w:rFonts w:ascii="Times New Roman" w:hAnsi="Times New Roman" w:cs="Times New Roman"/>
          <w:sz w:val="24"/>
          <w:szCs w:val="24"/>
        </w:rPr>
        <w:t>a</w:t>
      </w:r>
      <w:r>
        <w:rPr>
          <w:rFonts w:ascii="Times New Roman" w:hAnsi="Times New Roman" w:cs="Times New Roman"/>
          <w:sz w:val="24"/>
          <w:szCs w:val="24"/>
        </w:rPr>
        <w:t xml:space="preserve"> user uses.  This includes data being accessed via the could and at a secured facility.  Since everyone is now using smart and mobile devices zero trust helps mitigate the risk of someone breaking into the system and having access over everything. </w:t>
      </w:r>
    </w:p>
    <w:p w14:paraId="388F58A1" w14:textId="347F8BF6" w:rsidR="00DD3221" w:rsidRDefault="00DD3221" w:rsidP="008E28DC">
      <w:pPr>
        <w:spacing w:line="480" w:lineRule="auto"/>
        <w:rPr>
          <w:rFonts w:ascii="Times New Roman" w:hAnsi="Times New Roman" w:cs="Times New Roman"/>
          <w:sz w:val="24"/>
          <w:szCs w:val="24"/>
        </w:rPr>
      </w:pPr>
      <w:r>
        <w:rPr>
          <w:rFonts w:ascii="Times New Roman" w:hAnsi="Times New Roman" w:cs="Times New Roman"/>
          <w:sz w:val="24"/>
          <w:szCs w:val="24"/>
        </w:rPr>
        <w:tab/>
      </w:r>
      <w:r w:rsidR="00E8135B">
        <w:rPr>
          <w:rFonts w:ascii="Times New Roman" w:hAnsi="Times New Roman" w:cs="Times New Roman"/>
          <w:sz w:val="24"/>
          <w:szCs w:val="24"/>
        </w:rPr>
        <w:t xml:space="preserve">In my future I would recommend using zero trust as it ensures that each person must be granted access to all data and apps individually, which helps mitigate the risk of data breaches. I </w:t>
      </w:r>
      <w:r w:rsidR="00E8135B">
        <w:rPr>
          <w:rFonts w:ascii="Times New Roman" w:hAnsi="Times New Roman" w:cs="Times New Roman"/>
          <w:sz w:val="24"/>
          <w:szCs w:val="24"/>
        </w:rPr>
        <w:lastRenderedPageBreak/>
        <w:t xml:space="preserve">would also make sure to test my code early and often to make sure that I am preventing as many issues down the road as possible. </w:t>
      </w:r>
    </w:p>
    <w:p w14:paraId="755AB520" w14:textId="77777777" w:rsidR="00DD3221" w:rsidRPr="008E28DC" w:rsidRDefault="00DD3221" w:rsidP="008E28DC">
      <w:pPr>
        <w:spacing w:line="480" w:lineRule="auto"/>
        <w:rPr>
          <w:rFonts w:ascii="Times New Roman" w:hAnsi="Times New Roman" w:cs="Times New Roman"/>
          <w:sz w:val="24"/>
          <w:szCs w:val="24"/>
        </w:rPr>
      </w:pPr>
    </w:p>
    <w:sectPr w:rsidR="00DD3221" w:rsidRPr="008E2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MzQzNjEzsjQ0MjdU0lEKTi0uzszPAykwrAUAlfMo6ywAAAA="/>
  </w:docVars>
  <w:rsids>
    <w:rsidRoot w:val="00B64A79"/>
    <w:rsid w:val="008E28DC"/>
    <w:rsid w:val="00B64A79"/>
    <w:rsid w:val="00CD4F5C"/>
    <w:rsid w:val="00DD3221"/>
    <w:rsid w:val="00E81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1322A"/>
  <w15:chartTrackingRefBased/>
  <w15:docId w15:val="{D82D90A6-040C-4301-94C6-1A28414B1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237</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1</cp:revision>
  <dcterms:created xsi:type="dcterms:W3CDTF">2022-04-19T17:07:00Z</dcterms:created>
  <dcterms:modified xsi:type="dcterms:W3CDTF">2022-04-19T17:42:00Z</dcterms:modified>
</cp:coreProperties>
</file>